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 xml:space="preserve">Here is a sample/format that you can use or send to your employer: 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>{Name of your employer} _____________________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>{Name of the office} _____________________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>{Name of the company} _____________________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>{Address of the company} _____________________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>{Date} __________________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 xml:space="preserve">LETTER OF REQUEST 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>Dear ma`am/sir____________________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 xml:space="preserve"> I am _____________________{your name) a _________________{position} under________________{department}, do hereby sending you this letter inform you that I will be in need to attend a business trip at ________________{place} on _______________{date}. To make it possible I need to have your approval with regarding to this and I hope you will grant me. This business trip is for ______________________</w:t>
      </w:r>
      <w:proofErr w:type="gramStart"/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>_{</w:t>
      </w:r>
      <w:proofErr w:type="gramEnd"/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 xml:space="preserve">for what is this trip}. I hope to receive response from your good office. Thank you very much for your kind consideration/ 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>Respectfully yours,</w:t>
      </w:r>
    </w:p>
    <w:p w:rsidR="0091335F" w:rsidRPr="0091335F" w:rsidRDefault="0091335F" w:rsidP="0091335F">
      <w:pPr>
        <w:rPr>
          <w:rFonts w:ascii="Lato" w:hAnsi="Lato" w:cs="Arial"/>
          <w:color w:val="0D0D0D" w:themeColor="text1" w:themeTint="F2"/>
          <w:shd w:val="clear" w:color="auto" w:fill="F9F9F9"/>
        </w:rPr>
      </w:pPr>
    </w:p>
    <w:p w:rsidR="00F72FFF" w:rsidRPr="0091335F" w:rsidRDefault="0091335F" w:rsidP="0091335F">
      <w:pPr>
        <w:rPr>
          <w:rFonts w:ascii="Lato" w:hAnsi="Lato"/>
          <w:color w:val="0D0D0D" w:themeColor="text1" w:themeTint="F2"/>
        </w:rPr>
      </w:pPr>
      <w:r w:rsidRPr="0091335F">
        <w:rPr>
          <w:rFonts w:ascii="Lato" w:hAnsi="Lato" w:cs="Arial"/>
          <w:color w:val="0D0D0D" w:themeColor="text1" w:themeTint="F2"/>
          <w:shd w:val="clear" w:color="auto" w:fill="F9F9F9"/>
        </w:rPr>
        <w:t xml:space="preserve"> {Signature over printed name}.</w:t>
      </w:r>
      <w:r w:rsidRPr="0091335F">
        <w:rPr>
          <w:rFonts w:ascii="Lato" w:hAnsi="Lato" w:cs="Arial"/>
          <w:color w:val="0D0D0D" w:themeColor="text1" w:themeTint="F2"/>
        </w:rPr>
        <w:br/>
      </w:r>
      <w:r w:rsidRPr="0091335F">
        <w:rPr>
          <w:rFonts w:ascii="Lato" w:hAnsi="Lato" w:cs="Arial"/>
          <w:color w:val="0D0D0D" w:themeColor="text1" w:themeTint="F2"/>
        </w:rPr>
        <w:br/>
      </w:r>
    </w:p>
    <w:sectPr w:rsidR="00F72FFF" w:rsidRPr="0091335F" w:rsidSect="00F72F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xMzI3MTY1MzQ1NjFS0lEKTi0uzszPAykwrAUABVw+5iwAAAA="/>
  </w:docVars>
  <w:rsids>
    <w:rsidRoot w:val="0091335F"/>
    <w:rsid w:val="0091335F"/>
    <w:rsid w:val="00F72F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F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1335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6</Words>
  <Characters>776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9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18T16:58:00Z</dcterms:created>
  <dcterms:modified xsi:type="dcterms:W3CDTF">2021-01-18T17:02:00Z</dcterms:modified>
</cp:coreProperties>
</file>